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ssacsasascssนวัตกรรม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นายแพทย์ ทวีศิลป์ วิษณุโยธินAlternative State QuarantineAlternative State Quarantineศูนย์บริหารสถานการณ์การแพร่ระบาดของโรคติดเชื้อไวรัสโคโรนา 2019</w:t>
      </w:r>
    </w:p>
    <w:p>
      <w:pPr>
        <w:pStyle w:val="BodyText"/>
      </w:pPr>
      <w:r>
        <w:t xml:space="preserve">(ศบค.)นายแพทย์ ทวีศิลป์ วิษณุโยธินนายแพทย์ ทวีศิลป์ วิษณุโยธิ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2-01-13T08:27:17Z</dcterms:created>
  <dcterms:modified xsi:type="dcterms:W3CDTF">2022-01-13T08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3 มกราคม 2565 เวลา 13.36 น.</vt:lpwstr>
  </property>
  <property fmtid="{D5CDD505-2E9C-101B-9397-08002B2CF9AE}" pid="3" name="subtitle">
    <vt:lpwstr/>
  </property>
</Properties>
</file>